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EF8FC" w14:textId="53412618" w:rsidR="00333DF0" w:rsidRPr="00271391" w:rsidRDefault="00A77DA7" w:rsidP="00A77DA7">
      <w:pPr>
        <w:pStyle w:val="1"/>
        <w:jc w:val="center"/>
        <w:rPr>
          <w:lang w:val="en-US"/>
        </w:rPr>
      </w:pPr>
      <w:r>
        <w:t>Домашнее</w:t>
      </w:r>
      <w:r w:rsidRPr="00271391">
        <w:rPr>
          <w:lang w:val="en-US"/>
        </w:rPr>
        <w:t xml:space="preserve"> </w:t>
      </w:r>
      <w:r>
        <w:t>чтение</w:t>
      </w:r>
      <w:r w:rsidRPr="00271391">
        <w:rPr>
          <w:lang w:val="en-US"/>
        </w:rPr>
        <w:t xml:space="preserve">, </w:t>
      </w:r>
      <w:proofErr w:type="spellStart"/>
      <w:r>
        <w:t>саммари</w:t>
      </w:r>
      <w:proofErr w:type="spellEnd"/>
    </w:p>
    <w:p w14:paraId="4F6C0159" w14:textId="0A931310" w:rsidR="00262D15" w:rsidRPr="00262D15" w:rsidRDefault="00262D15" w:rsidP="00262D15">
      <w:pPr>
        <w:rPr>
          <w:lang w:val="en-150"/>
        </w:rPr>
      </w:pPr>
      <w:r w:rsidRPr="00262D15">
        <w:rPr>
          <w:lang w:val="en-150"/>
        </w:rPr>
        <w:t xml:space="preserve">The novel begins with a description of the Dursley family. Vernon Dursley is the director of a drill company, and his wife, Petunia, usually spies on </w:t>
      </w:r>
      <w:r w:rsidR="00DB0E87" w:rsidRPr="00262D15">
        <w:rPr>
          <w:lang w:val="en-150"/>
        </w:rPr>
        <w:t>neighbours</w:t>
      </w:r>
      <w:r w:rsidRPr="00262D15">
        <w:rPr>
          <w:lang w:val="en-150"/>
        </w:rPr>
        <w:t>. Their son Dudley is spoiled by both parents. Their biggest fear is that people will find out that Mrs. Dursley has a sister, Lily Potter, who is the complete opposite of them.</w:t>
      </w:r>
    </w:p>
    <w:p w14:paraId="7D7C85AD" w14:textId="77777777" w:rsidR="00262D15" w:rsidRPr="00262D15" w:rsidRDefault="00262D15" w:rsidP="00262D15">
      <w:pPr>
        <w:rPr>
          <w:lang w:val="en-150"/>
        </w:rPr>
      </w:pPr>
      <w:r w:rsidRPr="00262D15">
        <w:rPr>
          <w:lang w:val="en-150"/>
        </w:rPr>
        <w:t>One morning, getting to work, Vernon notices strange things: a cat is reading a map and several people in the street are walking in bright robes. However, he decides to focus on drills.</w:t>
      </w:r>
    </w:p>
    <w:p w14:paraId="2D212F97" w14:textId="77777777" w:rsidR="00262D15" w:rsidRPr="00262D15" w:rsidRDefault="00262D15" w:rsidP="00262D15">
      <w:pPr>
        <w:rPr>
          <w:lang w:val="en-150"/>
        </w:rPr>
      </w:pPr>
      <w:r w:rsidRPr="00262D15">
        <w:rPr>
          <w:lang w:val="en-150"/>
        </w:rPr>
        <w:t>As Vernon leaves for lunch, he hears some of them talking about the "Potters." He's worried. Are they talking about his relatives? Returning home, he again sees the same cat as in the morning.</w:t>
      </w:r>
    </w:p>
    <w:p w14:paraId="6D2B8380" w14:textId="77777777" w:rsidR="00262D15" w:rsidRPr="00262D15" w:rsidRDefault="00262D15" w:rsidP="00262D15">
      <w:pPr>
        <w:rPr>
          <w:lang w:val="en-150"/>
        </w:rPr>
      </w:pPr>
      <w:r w:rsidRPr="00262D15">
        <w:rPr>
          <w:lang w:val="en-150"/>
        </w:rPr>
        <w:t>Petunia's day has gone completely fine, and Vernon continues to think about the Potters even before bed.</w:t>
      </w:r>
    </w:p>
    <w:p w14:paraId="3960C8ED" w14:textId="77777777" w:rsidR="00262D15" w:rsidRPr="00262D15" w:rsidRDefault="00262D15" w:rsidP="00262D15">
      <w:pPr>
        <w:rPr>
          <w:lang w:val="en-150"/>
        </w:rPr>
      </w:pPr>
      <w:r w:rsidRPr="00262D15">
        <w:rPr>
          <w:lang w:val="en-150"/>
        </w:rPr>
        <w:t>Around midnight, Albus Dumbledore appears near the Dursleys' house and quickly puts out all the street lights. He then spots a tabby cat transforming into Professor McGonagall.</w:t>
      </w:r>
    </w:p>
    <w:p w14:paraId="5108F6A7" w14:textId="77777777" w:rsidR="00262D15" w:rsidRPr="00262D15" w:rsidRDefault="00262D15" w:rsidP="00262D15">
      <w:pPr>
        <w:rPr>
          <w:lang w:val="en-150"/>
        </w:rPr>
      </w:pPr>
      <w:r w:rsidRPr="00262D15">
        <w:rPr>
          <w:lang w:val="en-150"/>
        </w:rPr>
        <w:t>Dumbledore informs Professor McGonagall that Lily and James Potter have been killed by Voldemort. However, their little son Harry survived and broke the power of the dark wizard. Dumbledore will leave Harry with the Dursleys; they are his only remaining relatives who can raise him.</w:t>
      </w:r>
    </w:p>
    <w:p w14:paraId="5FEB343D" w14:textId="3473E203" w:rsidR="00262D15" w:rsidRDefault="00262D15" w:rsidP="00262D15">
      <w:pPr>
        <w:rPr>
          <w:lang w:val="en-150"/>
        </w:rPr>
      </w:pPr>
      <w:r w:rsidRPr="00262D15">
        <w:rPr>
          <w:lang w:val="en-150"/>
        </w:rPr>
        <w:t>Then Hagrid arrives and hands Harry over to Dumbledore. Dumbledore leaves the child at the Dursleys' doorstep with an explanatory letter and all three leave.</w:t>
      </w:r>
    </w:p>
    <w:p w14:paraId="1B96942F" w14:textId="3CA20526" w:rsidR="00262D15" w:rsidRDefault="00262D15" w:rsidP="00262D15">
      <w:pPr>
        <w:rPr>
          <w:lang w:val="en-150"/>
        </w:rPr>
      </w:pPr>
    </w:p>
    <w:sectPr w:rsidR="00262D15">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tTQ1tjQzsDSxMLRQ0lEKTi0uzszPAykwqgUAF9W48ywAAAA="/>
  </w:docVars>
  <w:rsids>
    <w:rsidRoot w:val="00025DF3"/>
    <w:rsid w:val="00025DF3"/>
    <w:rsid w:val="00262D15"/>
    <w:rsid w:val="00271391"/>
    <w:rsid w:val="00281ECE"/>
    <w:rsid w:val="00333DF0"/>
    <w:rsid w:val="00525504"/>
    <w:rsid w:val="0086468F"/>
    <w:rsid w:val="008A60F1"/>
    <w:rsid w:val="00A77DA7"/>
    <w:rsid w:val="00DB0E8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04C19"/>
  <w15:chartTrackingRefBased/>
  <w15:docId w15:val="{816783CE-59FD-4EFF-92FA-D19176792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A77D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A77D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A77D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uiPriority w:val="9"/>
    <w:rsid w:val="00A77DA7"/>
    <w:rPr>
      <w:rFonts w:asciiTheme="majorHAnsi" w:eastAsiaTheme="majorEastAsia" w:hAnsiTheme="majorHAnsi" w:cstheme="majorBidi"/>
      <w:color w:val="2F5496" w:themeColor="accent1" w:themeShade="BF"/>
      <w:sz w:val="26"/>
      <w:szCs w:val="26"/>
    </w:rPr>
  </w:style>
  <w:style w:type="character" w:customStyle="1" w:styleId="30">
    <w:name w:val="Заголовок 3 Знак"/>
    <w:basedOn w:val="a0"/>
    <w:link w:val="3"/>
    <w:uiPriority w:val="9"/>
    <w:rsid w:val="00A77DA7"/>
    <w:rPr>
      <w:rFonts w:asciiTheme="majorHAnsi" w:eastAsiaTheme="majorEastAsia" w:hAnsiTheme="majorHAnsi" w:cstheme="majorBidi"/>
      <w:color w:val="1F3763" w:themeColor="accent1" w:themeShade="7F"/>
      <w:sz w:val="24"/>
      <w:szCs w:val="24"/>
    </w:rPr>
  </w:style>
  <w:style w:type="character" w:customStyle="1" w:styleId="10">
    <w:name w:val="Заголовок 1 Знак"/>
    <w:basedOn w:val="a0"/>
    <w:link w:val="1"/>
    <w:uiPriority w:val="9"/>
    <w:rsid w:val="00A77DA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1</Pages>
  <Words>218</Words>
  <Characters>1248</Characters>
  <Application>Microsoft Office Word</Application>
  <DocSecurity>0</DocSecurity>
  <Lines>10</Lines>
  <Paragraphs>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8</cp:revision>
  <dcterms:created xsi:type="dcterms:W3CDTF">2021-05-24T19:52:00Z</dcterms:created>
  <dcterms:modified xsi:type="dcterms:W3CDTF">2021-05-26T18:15:00Z</dcterms:modified>
</cp:coreProperties>
</file>